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ina Sha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11 North Walnut Avenue, Arlington Heights, IL, USA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inashah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29541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uhan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1/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any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3/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ashvi</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3/2016</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